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99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23"/>
      </w:tblGrid>
      <w:tr w:rsidR="000665C8" w:rsidRPr="00125246" w14:paraId="06243AFD" w14:textId="77777777" w:rsidTr="00AC4ACC">
        <w:trPr>
          <w:trHeight w:val="879"/>
        </w:trPr>
        <w:tc>
          <w:tcPr>
            <w:tcW w:w="9923" w:type="dxa"/>
            <w:vAlign w:val="bottom"/>
          </w:tcPr>
          <w:p w14:paraId="0882347C" w14:textId="1445C06D" w:rsidR="000665C8" w:rsidRPr="00125246" w:rsidRDefault="000665C8" w:rsidP="000665C8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125246">
              <w:rPr>
                <w:rFonts w:ascii="Times New Roman" w:hAnsi="Times New Roman"/>
                <w:b/>
                <w:sz w:val="24"/>
                <w:szCs w:val="24"/>
              </w:rPr>
              <w:t>TITLE</w:t>
            </w:r>
            <w:r w:rsidR="00125246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 w:rsidRPr="00125246">
              <w:rPr>
                <w:rFonts w:ascii="Times New Roman" w:hAnsi="Times New Roman"/>
                <w:b/>
                <w:sz w:val="24"/>
                <w:szCs w:val="24"/>
              </w:rPr>
              <w:t xml:space="preserve">PAGE   </w:t>
            </w:r>
          </w:p>
        </w:tc>
      </w:tr>
    </w:tbl>
    <w:p w14:paraId="7BB80600" w14:textId="77777777" w:rsidR="00B16BB9" w:rsidRPr="00125246" w:rsidRDefault="00B16BB9" w:rsidP="0060046F">
      <w:pPr>
        <w:tabs>
          <w:tab w:val="left" w:pos="142"/>
        </w:tabs>
        <w:spacing w:after="0" w:line="240" w:lineRule="auto"/>
        <w:rPr>
          <w:rFonts w:ascii="Times New Roman" w:hAnsi="Times New Roman"/>
          <w:sz w:val="24"/>
          <w:szCs w:val="24"/>
        </w:rPr>
      </w:pPr>
    </w:p>
    <w:tbl>
      <w:tblPr>
        <w:tblStyle w:val="TableGrid"/>
        <w:tblW w:w="9923" w:type="dxa"/>
        <w:tblLook w:val="04A0" w:firstRow="1" w:lastRow="0" w:firstColumn="1" w:lastColumn="0" w:noHBand="0" w:noVBand="1"/>
      </w:tblPr>
      <w:tblGrid>
        <w:gridCol w:w="9923"/>
      </w:tblGrid>
      <w:tr w:rsidR="0016390D" w:rsidRPr="009333AF" w14:paraId="54768CB5" w14:textId="77777777" w:rsidTr="00A3380D">
        <w:trPr>
          <w:trHeight w:val="20"/>
        </w:trPr>
        <w:tc>
          <w:tcPr>
            <w:tcW w:w="9923" w:type="dxa"/>
            <w:vAlign w:val="center"/>
          </w:tcPr>
          <w:p w14:paraId="5DCB1F24" w14:textId="63377A38" w:rsidR="0016390D" w:rsidRPr="009333AF" w:rsidRDefault="00B53FEF" w:rsidP="00B12835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9333AF">
              <w:rPr>
                <w:rFonts w:ascii="Times New Roman" w:hAnsi="Times New Roman"/>
                <w:sz w:val="24"/>
                <w:szCs w:val="24"/>
              </w:rPr>
              <w:t>Manuscript</w:t>
            </w:r>
            <w:r w:rsidR="00125246" w:rsidRPr="009333AF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3279C8" w:rsidRPr="009333AF">
              <w:rPr>
                <w:rFonts w:ascii="Times New Roman" w:hAnsi="Times New Roman"/>
                <w:sz w:val="24"/>
                <w:szCs w:val="24"/>
              </w:rPr>
              <w:t>T</w:t>
            </w:r>
            <w:r w:rsidRPr="009333AF">
              <w:rPr>
                <w:rFonts w:ascii="Times New Roman" w:hAnsi="Times New Roman"/>
                <w:sz w:val="24"/>
                <w:szCs w:val="24"/>
              </w:rPr>
              <w:t>itle</w:t>
            </w:r>
            <w:r w:rsidR="003279C8" w:rsidRPr="009333AF">
              <w:rPr>
                <w:rFonts w:ascii="Times New Roman" w:hAnsi="Times New Roman"/>
                <w:sz w:val="24"/>
                <w:szCs w:val="24"/>
              </w:rPr>
              <w:t>:</w:t>
            </w:r>
            <w:r w:rsidR="003279C8" w:rsidRPr="009333AF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  <w:r w:rsidR="003E6D41" w:rsidRPr="009333AF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  <w:r w:rsidR="00626970" w:rsidRPr="00626970">
              <w:rPr>
                <w:rFonts w:ascii="Times New Roman" w:hAnsi="Times New Roman"/>
                <w:b/>
                <w:bCs/>
                <w:sz w:val="24"/>
                <w:szCs w:val="24"/>
                <w:lang w:val="en-ID"/>
              </w:rPr>
              <w:t xml:space="preserve">EFFICACY OF AMBON BANANA MIDRIB SIMPLICIA ON GROWTH PERFORMANCE, HEMATOLOGICAL, IMMUNITY, AND SURVIVAL OF CATFISH CHALLENGED WITH </w:t>
            </w:r>
            <w:r w:rsidR="00626970" w:rsidRPr="00626970">
              <w:rPr>
                <w:rFonts w:ascii="Times New Roman" w:hAnsi="Times New Roman"/>
                <w:b/>
                <w:bCs/>
                <w:i/>
                <w:iCs/>
                <w:sz w:val="24"/>
                <w:szCs w:val="24"/>
                <w:lang w:val="en-ID"/>
              </w:rPr>
              <w:t>Edwardsiella tarda</w:t>
            </w:r>
          </w:p>
        </w:tc>
      </w:tr>
      <w:tr w:rsidR="00B24F96" w:rsidRPr="009333AF" w14:paraId="7FE0C2ED" w14:textId="77777777" w:rsidTr="00A3380D">
        <w:trPr>
          <w:trHeight w:val="20"/>
        </w:trPr>
        <w:tc>
          <w:tcPr>
            <w:tcW w:w="9923" w:type="dxa"/>
            <w:vAlign w:val="center"/>
          </w:tcPr>
          <w:p w14:paraId="32DDBE78" w14:textId="77777777" w:rsidR="00B24F96" w:rsidRPr="009333AF" w:rsidRDefault="00B24F96" w:rsidP="00B12835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059B7A64" w14:textId="77777777" w:rsidR="00B16BB9" w:rsidRPr="009333AF" w:rsidRDefault="00B16BB9" w:rsidP="00112ABB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tbl>
      <w:tblPr>
        <w:tblStyle w:val="TableGrid"/>
        <w:tblW w:w="9923" w:type="dxa"/>
        <w:tblLook w:val="04A0" w:firstRow="1" w:lastRow="0" w:firstColumn="1" w:lastColumn="0" w:noHBand="0" w:noVBand="1"/>
      </w:tblPr>
      <w:tblGrid>
        <w:gridCol w:w="1260"/>
        <w:gridCol w:w="1524"/>
        <w:gridCol w:w="1670"/>
        <w:gridCol w:w="5469"/>
      </w:tblGrid>
      <w:tr w:rsidR="003E6D41" w:rsidRPr="009333AF" w14:paraId="33B7BE70" w14:textId="77777777" w:rsidTr="003E6D41">
        <w:trPr>
          <w:trHeight w:val="20"/>
        </w:trPr>
        <w:tc>
          <w:tcPr>
            <w:tcW w:w="9923" w:type="dxa"/>
            <w:gridSpan w:val="4"/>
          </w:tcPr>
          <w:p w14:paraId="48BA7217" w14:textId="6E9D6331" w:rsidR="00A3380D" w:rsidRPr="00585A82" w:rsidRDefault="00CA2609" w:rsidP="00324C19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Dinamella </w:t>
            </w:r>
            <w:r w:rsidR="00626970">
              <w:rPr>
                <w:rFonts w:ascii="Times New Roman" w:hAnsi="Times New Roman"/>
                <w:sz w:val="24"/>
                <w:szCs w:val="24"/>
              </w:rPr>
              <w:t>Wahjuningrum</w:t>
            </w:r>
            <w:r w:rsidR="00626970" w:rsidRPr="009333AF">
              <w:rPr>
                <w:rFonts w:ascii="Times New Roman" w:hAnsi="Times New Roman"/>
                <w:sz w:val="24"/>
                <w:szCs w:val="24"/>
                <w:vertAlign w:val="superscript"/>
              </w:rPr>
              <w:t>1</w:t>
            </w:r>
            <w:r w:rsidR="00585A82" w:rsidRPr="00585A82">
              <w:rPr>
                <w:rFonts w:ascii="Times New Roman" w:hAnsi="Times New Roman"/>
                <w:sz w:val="24"/>
                <w:szCs w:val="24"/>
              </w:rPr>
              <w:t>, Riyanto Nugroho</w:t>
            </w:r>
            <w:r w:rsidR="00585A82" w:rsidRPr="00626970">
              <w:rPr>
                <w:rFonts w:ascii="Times New Roman" w:hAnsi="Times New Roman"/>
                <w:sz w:val="24"/>
                <w:szCs w:val="24"/>
                <w:vertAlign w:val="superscript"/>
              </w:rPr>
              <w:t>1</w:t>
            </w:r>
            <w:r w:rsidR="00585A82" w:rsidRPr="00585A82">
              <w:rPr>
                <w:rFonts w:ascii="Times New Roman" w:hAnsi="Times New Roman"/>
                <w:sz w:val="24"/>
                <w:szCs w:val="24"/>
              </w:rPr>
              <w:t>, Munti Yuhana</w:t>
            </w:r>
            <w:r w:rsidR="00585A82" w:rsidRPr="00626970">
              <w:rPr>
                <w:rFonts w:ascii="Times New Roman" w:hAnsi="Times New Roman"/>
                <w:sz w:val="24"/>
                <w:szCs w:val="24"/>
                <w:vertAlign w:val="superscript"/>
              </w:rPr>
              <w:t>1</w:t>
            </w:r>
            <w:r w:rsidR="00585A82" w:rsidRPr="00585A82">
              <w:rPr>
                <w:rFonts w:ascii="Times New Roman" w:hAnsi="Times New Roman"/>
                <w:sz w:val="24"/>
                <w:szCs w:val="24"/>
              </w:rPr>
              <w:t>, Taufiq Abdullah</w:t>
            </w:r>
            <w:r w:rsidR="00585A82" w:rsidRPr="00626970">
              <w:rPr>
                <w:rFonts w:ascii="Times New Roman" w:hAnsi="Times New Roman"/>
                <w:sz w:val="24"/>
                <w:szCs w:val="24"/>
                <w:vertAlign w:val="superscript"/>
              </w:rPr>
              <w:t>2</w:t>
            </w:r>
            <w:r w:rsidR="00324C19" w:rsidRPr="009333AF">
              <w:rPr>
                <w:rFonts w:ascii="Times New Roman" w:hAnsi="Times New Roman"/>
                <w:sz w:val="24"/>
                <w:szCs w:val="24"/>
                <w:vertAlign w:val="superscript"/>
              </w:rPr>
              <w:t>,</w:t>
            </w:r>
            <w:r w:rsidR="00324C19" w:rsidRPr="009333AF">
              <w:rPr>
                <w:rFonts w:ascii="Times New Roman" w:hAnsi="Times New Roman"/>
                <w:sz w:val="24"/>
                <w:szCs w:val="24"/>
              </w:rPr>
              <w:t>*</w:t>
            </w:r>
          </w:p>
        </w:tc>
      </w:tr>
      <w:tr w:rsidR="00A3380D" w:rsidRPr="009333AF" w14:paraId="4A74CD6A" w14:textId="77777777" w:rsidTr="00A3380D">
        <w:trPr>
          <w:trHeight w:val="20"/>
        </w:trPr>
        <w:tc>
          <w:tcPr>
            <w:tcW w:w="9923" w:type="dxa"/>
            <w:gridSpan w:val="4"/>
          </w:tcPr>
          <w:p w14:paraId="112EC629" w14:textId="1E95C06E" w:rsidR="00A3380D" w:rsidRPr="009333AF" w:rsidRDefault="00A3380D" w:rsidP="00593F28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9333AF">
              <w:rPr>
                <w:rFonts w:ascii="Times New Roman" w:hAnsi="Times New Roman"/>
                <w:b/>
                <w:sz w:val="24"/>
                <w:szCs w:val="24"/>
              </w:rPr>
              <w:t xml:space="preserve">Adresses: </w:t>
            </w:r>
          </w:p>
        </w:tc>
      </w:tr>
      <w:tr w:rsidR="00A3380D" w:rsidRPr="009333AF" w14:paraId="5BB4522F" w14:textId="77777777" w:rsidTr="00A3380D">
        <w:trPr>
          <w:trHeight w:val="20"/>
        </w:trPr>
        <w:tc>
          <w:tcPr>
            <w:tcW w:w="9923" w:type="dxa"/>
            <w:gridSpan w:val="4"/>
          </w:tcPr>
          <w:p w14:paraId="7DF93006" w14:textId="79634DDF" w:rsidR="00A3380D" w:rsidRPr="009333AF" w:rsidRDefault="00A3380D" w:rsidP="00626970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333AF">
              <w:rPr>
                <w:rStyle w:val="A0"/>
                <w:rFonts w:ascii="Times New Roman" w:hAnsi="Times New Roman"/>
                <w:bCs/>
                <w:sz w:val="24"/>
                <w:szCs w:val="24"/>
                <w:vertAlign w:val="superscript"/>
              </w:rPr>
              <w:t>1</w:t>
            </w:r>
            <w:r w:rsidR="00626970" w:rsidRPr="00626970"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>Department of Aquaculture, Faculty of Fisheries and Marine Science, IPB University, Bogor, Indonesia</w:t>
            </w:r>
          </w:p>
        </w:tc>
      </w:tr>
      <w:tr w:rsidR="00A3380D" w:rsidRPr="009333AF" w14:paraId="37EC6FD0" w14:textId="77777777" w:rsidTr="00A3380D">
        <w:trPr>
          <w:trHeight w:val="20"/>
        </w:trPr>
        <w:tc>
          <w:tcPr>
            <w:tcW w:w="9923" w:type="dxa"/>
            <w:gridSpan w:val="4"/>
          </w:tcPr>
          <w:p w14:paraId="2FC1C698" w14:textId="5E324612" w:rsidR="00A3380D" w:rsidRPr="00626970" w:rsidRDefault="00A3380D" w:rsidP="00593F28">
            <w:pPr>
              <w:spacing w:after="0" w:line="360" w:lineRule="auto"/>
              <w:jc w:val="both"/>
              <w:rPr>
                <w:rFonts w:ascii="Times New Roman" w:hAnsi="Times New Roman"/>
                <w:bCs/>
                <w:color w:val="000000"/>
                <w:sz w:val="24"/>
                <w:szCs w:val="24"/>
                <w:lang w:val="en-US"/>
              </w:rPr>
            </w:pPr>
            <w:r w:rsidRPr="00626970">
              <w:rPr>
                <w:rFonts w:ascii="Times New Roman" w:hAnsi="Times New Roman"/>
                <w:sz w:val="24"/>
                <w:szCs w:val="24"/>
                <w:vertAlign w:val="superscript"/>
              </w:rPr>
              <w:t>2</w:t>
            </w:r>
            <w:r w:rsidR="00626970" w:rsidRPr="00626970">
              <w:rPr>
                <w:rFonts w:ascii="Times New Roman" w:hAnsi="Times New Roman"/>
                <w:bCs/>
                <w:color w:val="000000"/>
                <w:sz w:val="24"/>
                <w:szCs w:val="24"/>
                <w:lang w:val="en-US"/>
              </w:rPr>
              <w:t>Department of Aquaculture, Faculty of Marine and Fisheries Technology, State University of Gorontalo, Gorontalo, Indonesia</w:t>
            </w:r>
          </w:p>
        </w:tc>
      </w:tr>
      <w:tr w:rsidR="003E6D41" w:rsidRPr="00125246" w14:paraId="2BFAB61C" w14:textId="77777777" w:rsidTr="003E6D41">
        <w:trPr>
          <w:trHeight w:val="20"/>
        </w:trPr>
        <w:tc>
          <w:tcPr>
            <w:tcW w:w="9923" w:type="dxa"/>
            <w:gridSpan w:val="4"/>
          </w:tcPr>
          <w:p w14:paraId="4D1B50E1" w14:textId="77777777" w:rsidR="003E6D41" w:rsidRPr="00125246" w:rsidRDefault="003E6D41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F387B" w:rsidRPr="00125246" w14:paraId="0717D764" w14:textId="77777777" w:rsidTr="00626970">
        <w:trPr>
          <w:trHeight w:val="20"/>
        </w:trPr>
        <w:tc>
          <w:tcPr>
            <w:tcW w:w="1260" w:type="dxa"/>
          </w:tcPr>
          <w:p w14:paraId="4C291900" w14:textId="77777777" w:rsidR="00FF387B" w:rsidRPr="00125246" w:rsidRDefault="00FF387B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24" w:type="dxa"/>
          </w:tcPr>
          <w:p w14:paraId="24F7DB0D" w14:textId="6DA6A96A" w:rsidR="00FF387B" w:rsidRPr="00125246" w:rsidRDefault="00FF387B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25246">
              <w:rPr>
                <w:rFonts w:ascii="Times New Roman" w:hAnsi="Times New Roman"/>
                <w:sz w:val="24"/>
                <w:szCs w:val="24"/>
              </w:rPr>
              <w:t>First name</w:t>
            </w:r>
          </w:p>
        </w:tc>
        <w:tc>
          <w:tcPr>
            <w:tcW w:w="1670" w:type="dxa"/>
          </w:tcPr>
          <w:p w14:paraId="05BAFAC7" w14:textId="323112A9" w:rsidR="00FF387B" w:rsidRPr="00125246" w:rsidRDefault="00FF387B" w:rsidP="00FF387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25246">
              <w:rPr>
                <w:rFonts w:ascii="Times New Roman" w:hAnsi="Times New Roman"/>
                <w:sz w:val="24"/>
                <w:szCs w:val="24"/>
              </w:rPr>
              <w:t>Last name</w:t>
            </w:r>
          </w:p>
        </w:tc>
        <w:tc>
          <w:tcPr>
            <w:tcW w:w="5469" w:type="dxa"/>
          </w:tcPr>
          <w:p w14:paraId="539B47A1" w14:textId="23E524CC" w:rsidR="00FF387B" w:rsidRPr="00125246" w:rsidRDefault="00FF387B" w:rsidP="00585A8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25246">
              <w:rPr>
                <w:rFonts w:ascii="Times New Roman" w:hAnsi="Times New Roman"/>
                <w:sz w:val="24"/>
                <w:szCs w:val="24"/>
              </w:rPr>
              <w:t>ORC</w:t>
            </w:r>
            <w:r w:rsidR="00125246">
              <w:rPr>
                <w:rFonts w:ascii="Times New Roman" w:hAnsi="Times New Roman"/>
                <w:sz w:val="24"/>
                <w:szCs w:val="24"/>
              </w:rPr>
              <w:t>I</w:t>
            </w:r>
            <w:r w:rsidR="00585A82">
              <w:rPr>
                <w:rFonts w:ascii="Times New Roman" w:hAnsi="Times New Roman"/>
                <w:sz w:val="24"/>
                <w:szCs w:val="24"/>
              </w:rPr>
              <w:t>D</w:t>
            </w:r>
          </w:p>
        </w:tc>
      </w:tr>
      <w:tr w:rsidR="00FF387B" w:rsidRPr="00125246" w14:paraId="7EA45038" w14:textId="77777777" w:rsidTr="00626970">
        <w:trPr>
          <w:trHeight w:val="20"/>
        </w:trPr>
        <w:tc>
          <w:tcPr>
            <w:tcW w:w="1260" w:type="dxa"/>
          </w:tcPr>
          <w:p w14:paraId="38AEBA05" w14:textId="77777777" w:rsidR="00FF387B" w:rsidRPr="00125246" w:rsidRDefault="00FF387B" w:rsidP="003E6D41">
            <w:pPr>
              <w:pStyle w:val="ListParagraph"/>
              <w:numPr>
                <w:ilvl w:val="0"/>
                <w:numId w:val="4"/>
              </w:numPr>
              <w:tabs>
                <w:tab w:val="clear" w:pos="567"/>
                <w:tab w:val="left" w:pos="308"/>
              </w:tabs>
              <w:ind w:left="24" w:firstLine="0"/>
              <w:rPr>
                <w:rFonts w:ascii="Times New Roman" w:hAnsi="Times New Roman"/>
              </w:rPr>
            </w:pPr>
            <w:r w:rsidRPr="00125246">
              <w:rPr>
                <w:rFonts w:ascii="Times New Roman" w:hAnsi="Times New Roman"/>
              </w:rPr>
              <w:t>Author</w:t>
            </w:r>
          </w:p>
        </w:tc>
        <w:tc>
          <w:tcPr>
            <w:tcW w:w="1524" w:type="dxa"/>
          </w:tcPr>
          <w:p w14:paraId="3AE1371C" w14:textId="41D61990" w:rsidR="00FF387B" w:rsidRPr="00125246" w:rsidRDefault="00585A82" w:rsidP="00585A8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85A82">
              <w:rPr>
                <w:rFonts w:ascii="Times New Roman" w:hAnsi="Times New Roman"/>
                <w:sz w:val="24"/>
                <w:szCs w:val="24"/>
              </w:rPr>
              <w:t xml:space="preserve">Dinamella </w:t>
            </w:r>
          </w:p>
        </w:tc>
        <w:tc>
          <w:tcPr>
            <w:tcW w:w="1670" w:type="dxa"/>
          </w:tcPr>
          <w:p w14:paraId="4A6CD0D4" w14:textId="430B157A" w:rsidR="00FF387B" w:rsidRPr="00125246" w:rsidRDefault="00585A82" w:rsidP="00585A8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Wahjuningrum</w:t>
            </w:r>
          </w:p>
        </w:tc>
        <w:tc>
          <w:tcPr>
            <w:tcW w:w="5469" w:type="dxa"/>
          </w:tcPr>
          <w:p w14:paraId="6D0BF434" w14:textId="3F917149" w:rsidR="00FF387B" w:rsidRPr="00125246" w:rsidRDefault="00585A82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hyperlink r:id="rId8" w:history="1">
              <w:r w:rsidRPr="007A638A">
                <w:rPr>
                  <w:rStyle w:val="Hyperlink"/>
                  <w:rFonts w:ascii="Times New Roman" w:hAnsi="Times New Roman"/>
                  <w:sz w:val="24"/>
                  <w:szCs w:val="24"/>
                </w:rPr>
                <w:t>https://orcid.org/0000-0001-9960-6595</w:t>
              </w:r>
            </w:hyperlink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  <w:tr w:rsidR="00FF387B" w:rsidRPr="00125246" w14:paraId="7E8F247D" w14:textId="77777777" w:rsidTr="00626970">
        <w:trPr>
          <w:trHeight w:val="20"/>
        </w:trPr>
        <w:tc>
          <w:tcPr>
            <w:tcW w:w="1260" w:type="dxa"/>
          </w:tcPr>
          <w:p w14:paraId="00A672C1" w14:textId="77777777" w:rsidR="00FF387B" w:rsidRPr="00125246" w:rsidRDefault="00FF387B" w:rsidP="003E6D41">
            <w:pPr>
              <w:pStyle w:val="ListParagraph"/>
              <w:numPr>
                <w:ilvl w:val="0"/>
                <w:numId w:val="4"/>
              </w:numPr>
              <w:tabs>
                <w:tab w:val="clear" w:pos="567"/>
                <w:tab w:val="left" w:pos="308"/>
              </w:tabs>
              <w:ind w:left="24" w:firstLine="0"/>
              <w:rPr>
                <w:rFonts w:ascii="Times New Roman" w:hAnsi="Times New Roman"/>
              </w:rPr>
            </w:pPr>
            <w:r w:rsidRPr="00125246">
              <w:rPr>
                <w:rFonts w:ascii="Times New Roman" w:hAnsi="Times New Roman"/>
              </w:rPr>
              <w:t>Author</w:t>
            </w:r>
          </w:p>
        </w:tc>
        <w:tc>
          <w:tcPr>
            <w:tcW w:w="1524" w:type="dxa"/>
          </w:tcPr>
          <w:p w14:paraId="166E5D4B" w14:textId="5809FD4C" w:rsidR="00FF387B" w:rsidRPr="00125246" w:rsidRDefault="00585A82" w:rsidP="00585A8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85A82">
              <w:rPr>
                <w:rFonts w:ascii="Times New Roman" w:hAnsi="Times New Roman"/>
                <w:sz w:val="24"/>
                <w:szCs w:val="24"/>
              </w:rPr>
              <w:t xml:space="preserve">Riyanto </w:t>
            </w:r>
          </w:p>
        </w:tc>
        <w:tc>
          <w:tcPr>
            <w:tcW w:w="1670" w:type="dxa"/>
          </w:tcPr>
          <w:p w14:paraId="36B08A1C" w14:textId="4D8E414E" w:rsidR="00FF387B" w:rsidRPr="00125246" w:rsidRDefault="00585A82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ugroho</w:t>
            </w:r>
          </w:p>
        </w:tc>
        <w:tc>
          <w:tcPr>
            <w:tcW w:w="5469" w:type="dxa"/>
          </w:tcPr>
          <w:p w14:paraId="22FDD2DD" w14:textId="62A2910D" w:rsidR="00FF387B" w:rsidRPr="00125246" w:rsidRDefault="00585A82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hyperlink r:id="rId9" w:history="1">
              <w:r w:rsidRPr="007A638A">
                <w:rPr>
                  <w:rStyle w:val="Hyperlink"/>
                  <w:rFonts w:ascii="Times New Roman" w:hAnsi="Times New Roman"/>
                  <w:sz w:val="24"/>
                  <w:szCs w:val="24"/>
                </w:rPr>
                <w:t>https://orcid.org/0009-0004-0360-4720</w:t>
              </w:r>
            </w:hyperlink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  <w:tr w:rsidR="00FF387B" w:rsidRPr="00125246" w14:paraId="3941C770" w14:textId="77777777" w:rsidTr="00626970">
        <w:trPr>
          <w:trHeight w:val="20"/>
        </w:trPr>
        <w:tc>
          <w:tcPr>
            <w:tcW w:w="1260" w:type="dxa"/>
          </w:tcPr>
          <w:p w14:paraId="5477BA72" w14:textId="77777777" w:rsidR="00FF387B" w:rsidRPr="00125246" w:rsidRDefault="00FF387B" w:rsidP="003E6D41">
            <w:pPr>
              <w:pStyle w:val="ListParagraph"/>
              <w:numPr>
                <w:ilvl w:val="0"/>
                <w:numId w:val="4"/>
              </w:numPr>
              <w:tabs>
                <w:tab w:val="clear" w:pos="567"/>
                <w:tab w:val="left" w:pos="308"/>
              </w:tabs>
              <w:ind w:left="24" w:firstLine="0"/>
              <w:rPr>
                <w:rFonts w:ascii="Times New Roman" w:hAnsi="Times New Roman"/>
              </w:rPr>
            </w:pPr>
            <w:r w:rsidRPr="00125246">
              <w:rPr>
                <w:rFonts w:ascii="Times New Roman" w:hAnsi="Times New Roman"/>
              </w:rPr>
              <w:t>Author</w:t>
            </w:r>
          </w:p>
        </w:tc>
        <w:tc>
          <w:tcPr>
            <w:tcW w:w="1524" w:type="dxa"/>
          </w:tcPr>
          <w:p w14:paraId="62A0EDD6" w14:textId="6358DB14" w:rsidR="00FF387B" w:rsidRPr="00125246" w:rsidRDefault="00585A82" w:rsidP="00585A8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85A82">
              <w:rPr>
                <w:rFonts w:ascii="Times New Roman" w:hAnsi="Times New Roman"/>
                <w:sz w:val="24"/>
                <w:szCs w:val="24"/>
              </w:rPr>
              <w:t xml:space="preserve">Munti </w:t>
            </w:r>
          </w:p>
        </w:tc>
        <w:tc>
          <w:tcPr>
            <w:tcW w:w="1670" w:type="dxa"/>
          </w:tcPr>
          <w:p w14:paraId="08BFAE51" w14:textId="15714BA5" w:rsidR="00FF387B" w:rsidRPr="00125246" w:rsidRDefault="00585A82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Yuhana</w:t>
            </w:r>
          </w:p>
        </w:tc>
        <w:tc>
          <w:tcPr>
            <w:tcW w:w="5469" w:type="dxa"/>
          </w:tcPr>
          <w:p w14:paraId="52D10F38" w14:textId="433C3B91" w:rsidR="00FF387B" w:rsidRPr="00125246" w:rsidRDefault="00585A82" w:rsidP="00585A8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hyperlink r:id="rId10" w:history="1">
              <w:r w:rsidRPr="007A638A">
                <w:rPr>
                  <w:rStyle w:val="Hyperlink"/>
                  <w:rFonts w:ascii="Times New Roman" w:hAnsi="Times New Roman"/>
                  <w:sz w:val="24"/>
                  <w:szCs w:val="24"/>
                </w:rPr>
                <w:t>https://orcid.org/0000-0002-0821-3225</w:t>
              </w:r>
            </w:hyperlink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  <w:tr w:rsidR="00227B9D" w:rsidRPr="00125246" w14:paraId="059AFEA8" w14:textId="77777777" w:rsidTr="00626970">
        <w:trPr>
          <w:trHeight w:val="20"/>
        </w:trPr>
        <w:tc>
          <w:tcPr>
            <w:tcW w:w="1260" w:type="dxa"/>
          </w:tcPr>
          <w:p w14:paraId="62E4A200" w14:textId="2C3BB140" w:rsidR="00227B9D" w:rsidRPr="00125246" w:rsidRDefault="00585A82" w:rsidP="00585A82">
            <w:pPr>
              <w:pStyle w:val="ListParagraph"/>
              <w:numPr>
                <w:ilvl w:val="0"/>
                <w:numId w:val="4"/>
              </w:numPr>
              <w:tabs>
                <w:tab w:val="clear" w:pos="567"/>
                <w:tab w:val="left" w:pos="308"/>
              </w:tabs>
              <w:ind w:left="24" w:firstLine="0"/>
              <w:rPr>
                <w:rFonts w:ascii="Times New Roman" w:hAnsi="Times New Roman"/>
              </w:rPr>
            </w:pPr>
            <w:r w:rsidRPr="00125246">
              <w:rPr>
                <w:rFonts w:ascii="Times New Roman" w:hAnsi="Times New Roman"/>
              </w:rPr>
              <w:t>Author</w:t>
            </w:r>
          </w:p>
        </w:tc>
        <w:tc>
          <w:tcPr>
            <w:tcW w:w="1524" w:type="dxa"/>
          </w:tcPr>
          <w:p w14:paraId="7827B6D5" w14:textId="7C87759C" w:rsidR="00227B9D" w:rsidRPr="00125246" w:rsidRDefault="00585A82" w:rsidP="00585A8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85A82">
              <w:rPr>
                <w:rFonts w:ascii="Times New Roman" w:hAnsi="Times New Roman"/>
                <w:sz w:val="24"/>
                <w:szCs w:val="24"/>
              </w:rPr>
              <w:t xml:space="preserve">Taufiq </w:t>
            </w:r>
          </w:p>
        </w:tc>
        <w:tc>
          <w:tcPr>
            <w:tcW w:w="1670" w:type="dxa"/>
          </w:tcPr>
          <w:p w14:paraId="269E0B9B" w14:textId="78BA0E10" w:rsidR="00227B9D" w:rsidRPr="00125246" w:rsidRDefault="00585A82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bdullah</w:t>
            </w:r>
          </w:p>
        </w:tc>
        <w:tc>
          <w:tcPr>
            <w:tcW w:w="5469" w:type="dxa"/>
          </w:tcPr>
          <w:p w14:paraId="18300776" w14:textId="1B87D16C" w:rsidR="00227B9D" w:rsidRPr="00125246" w:rsidRDefault="00585A82" w:rsidP="00585A8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hyperlink r:id="rId11" w:history="1">
              <w:r w:rsidRPr="007A638A">
                <w:rPr>
                  <w:rStyle w:val="Hyperlink"/>
                  <w:rFonts w:ascii="Times New Roman" w:hAnsi="Times New Roman"/>
                  <w:sz w:val="24"/>
                  <w:szCs w:val="24"/>
                </w:rPr>
                <w:t>https://orcid.org/0009-0002-6601-2912</w:t>
              </w:r>
            </w:hyperlink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  <w:tr w:rsidR="00A61D17" w:rsidRPr="00125246" w14:paraId="0F685BBC" w14:textId="77777777" w:rsidTr="00781A33">
        <w:trPr>
          <w:trHeight w:val="20"/>
        </w:trPr>
        <w:tc>
          <w:tcPr>
            <w:tcW w:w="9923" w:type="dxa"/>
            <w:gridSpan w:val="4"/>
          </w:tcPr>
          <w:p w14:paraId="38D926EA" w14:textId="1DCEB7EA" w:rsidR="00A61D17" w:rsidRPr="00125246" w:rsidRDefault="00A61D17" w:rsidP="00A61D17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125246">
              <w:rPr>
                <w:rFonts w:ascii="Times New Roman" w:hAnsi="Times New Roman"/>
                <w:b/>
                <w:sz w:val="24"/>
                <w:szCs w:val="24"/>
              </w:rPr>
              <w:t>*Corresponding Author</w:t>
            </w:r>
          </w:p>
          <w:p w14:paraId="4E1B7BC7" w14:textId="628987CB" w:rsidR="00A61D17" w:rsidRPr="00125246" w:rsidRDefault="00A61D17" w:rsidP="00324C19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25246">
              <w:rPr>
                <w:rFonts w:ascii="Times New Roman" w:hAnsi="Times New Roman"/>
                <w:sz w:val="24"/>
                <w:szCs w:val="24"/>
              </w:rPr>
              <w:t xml:space="preserve">E-mail: </w:t>
            </w:r>
            <w:r w:rsidR="00324C19">
              <w:rPr>
                <w:rFonts w:ascii="Times New Roman" w:hAnsi="Times New Roman"/>
                <w:sz w:val="24"/>
                <w:szCs w:val="24"/>
              </w:rPr>
              <w:t>taufiqabd@ung.ac.id</w:t>
            </w:r>
          </w:p>
        </w:tc>
      </w:tr>
    </w:tbl>
    <w:p w14:paraId="701DE162" w14:textId="77777777" w:rsidR="0060046F" w:rsidRPr="00125246" w:rsidRDefault="0060046F" w:rsidP="00FF387B">
      <w:pPr>
        <w:spacing w:after="0" w:line="480" w:lineRule="auto"/>
        <w:rPr>
          <w:rFonts w:ascii="Times New Roman" w:hAnsi="Times New Roman"/>
          <w:sz w:val="24"/>
          <w:szCs w:val="24"/>
        </w:rPr>
      </w:pPr>
    </w:p>
    <w:sectPr w:rsidR="0060046F" w:rsidRPr="00125246" w:rsidSect="002563FF">
      <w:headerReference w:type="first" r:id="rId12"/>
      <w:pgSz w:w="11906" w:h="16838"/>
      <w:pgMar w:top="1134" w:right="1133" w:bottom="1134" w:left="1134" w:header="425" w:footer="425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7A4CE7" w14:textId="77777777" w:rsidR="005A2E37" w:rsidRDefault="005A2E37" w:rsidP="00B16BB9">
      <w:pPr>
        <w:spacing w:after="0" w:line="240" w:lineRule="auto"/>
      </w:pPr>
      <w:r>
        <w:separator/>
      </w:r>
    </w:p>
  </w:endnote>
  <w:endnote w:type="continuationSeparator" w:id="0">
    <w:p w14:paraId="4AA15D41" w14:textId="77777777" w:rsidR="005A2E37" w:rsidRDefault="005A2E37" w:rsidP="00B16B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-New-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E6E697" w14:textId="77777777" w:rsidR="005A2E37" w:rsidRDefault="005A2E37" w:rsidP="00B16BB9">
      <w:pPr>
        <w:spacing w:after="0" w:line="240" w:lineRule="auto"/>
      </w:pPr>
      <w:r>
        <w:separator/>
      </w:r>
    </w:p>
  </w:footnote>
  <w:footnote w:type="continuationSeparator" w:id="0">
    <w:p w14:paraId="0BE9813D" w14:textId="77777777" w:rsidR="005A2E37" w:rsidRDefault="005A2E37" w:rsidP="00B16B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5C1BEF" w14:textId="33A0D4FB" w:rsidR="000665C8" w:rsidRDefault="000665C8" w:rsidP="000665C8">
    <w:pPr>
      <w:pStyle w:val="Header"/>
      <w:tabs>
        <w:tab w:val="clear" w:pos="4536"/>
        <w:tab w:val="clear" w:pos="9072"/>
        <w:tab w:val="left" w:pos="5832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8D1D8E"/>
    <w:multiLevelType w:val="hybridMultilevel"/>
    <w:tmpl w:val="491E9058"/>
    <w:lvl w:ilvl="0" w:tplc="38D00376">
      <w:start w:val="1"/>
      <w:numFmt w:val="lowerLetter"/>
      <w:lvlText w:val="%1."/>
      <w:lvlJc w:val="left"/>
      <w:pPr>
        <w:ind w:left="928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648" w:hanging="360"/>
      </w:pPr>
    </w:lvl>
    <w:lvl w:ilvl="2" w:tplc="0409001B" w:tentative="1">
      <w:start w:val="1"/>
      <w:numFmt w:val="lowerRoman"/>
      <w:lvlText w:val="%3."/>
      <w:lvlJc w:val="right"/>
      <w:pPr>
        <w:ind w:left="2368" w:hanging="180"/>
      </w:pPr>
    </w:lvl>
    <w:lvl w:ilvl="3" w:tplc="0409000F" w:tentative="1">
      <w:start w:val="1"/>
      <w:numFmt w:val="decimal"/>
      <w:lvlText w:val="%4."/>
      <w:lvlJc w:val="left"/>
      <w:pPr>
        <w:ind w:left="3088" w:hanging="360"/>
      </w:pPr>
    </w:lvl>
    <w:lvl w:ilvl="4" w:tplc="04090019" w:tentative="1">
      <w:start w:val="1"/>
      <w:numFmt w:val="lowerLetter"/>
      <w:lvlText w:val="%5."/>
      <w:lvlJc w:val="left"/>
      <w:pPr>
        <w:ind w:left="3808" w:hanging="360"/>
      </w:pPr>
    </w:lvl>
    <w:lvl w:ilvl="5" w:tplc="0409001B" w:tentative="1">
      <w:start w:val="1"/>
      <w:numFmt w:val="lowerRoman"/>
      <w:lvlText w:val="%6."/>
      <w:lvlJc w:val="right"/>
      <w:pPr>
        <w:ind w:left="4528" w:hanging="180"/>
      </w:pPr>
    </w:lvl>
    <w:lvl w:ilvl="6" w:tplc="0409000F" w:tentative="1">
      <w:start w:val="1"/>
      <w:numFmt w:val="decimal"/>
      <w:lvlText w:val="%7."/>
      <w:lvlJc w:val="left"/>
      <w:pPr>
        <w:ind w:left="5248" w:hanging="360"/>
      </w:pPr>
    </w:lvl>
    <w:lvl w:ilvl="7" w:tplc="04090019" w:tentative="1">
      <w:start w:val="1"/>
      <w:numFmt w:val="lowerLetter"/>
      <w:lvlText w:val="%8."/>
      <w:lvlJc w:val="left"/>
      <w:pPr>
        <w:ind w:left="5968" w:hanging="360"/>
      </w:pPr>
    </w:lvl>
    <w:lvl w:ilvl="8" w:tplc="040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" w15:restartNumberingAfterBreak="0">
    <w:nsid w:val="368709B3"/>
    <w:multiLevelType w:val="hybridMultilevel"/>
    <w:tmpl w:val="BFFCCBB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004025A"/>
    <w:multiLevelType w:val="hybridMultilevel"/>
    <w:tmpl w:val="CF0ECF8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F387F24"/>
    <w:multiLevelType w:val="hybridMultilevel"/>
    <w:tmpl w:val="75D0136A"/>
    <w:lvl w:ilvl="0" w:tplc="041F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688485159">
    <w:abstractNumId w:val="0"/>
  </w:num>
  <w:num w:numId="2" w16cid:durableId="462046279">
    <w:abstractNumId w:val="3"/>
  </w:num>
  <w:num w:numId="3" w16cid:durableId="987785929">
    <w:abstractNumId w:val="2"/>
  </w:num>
  <w:num w:numId="4" w16cid:durableId="97251692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defaultTabStop w:val="708"/>
  <w:hyphenationZone w:val="425"/>
  <w:characterSpacingControl w:val="doNotCompress"/>
  <w:hdrShapeDefaults>
    <o:shapedefaults v:ext="edit" spidmax="2050" style="mso-position-horizontal-relative:margin;mso-position-vertical-relative:page;mso-width-relative:margin;mso-height-relative:margin" fill="f" fillcolor="white" stroke="f">
      <v:fill color="white" on="f"/>
      <v:stroke weight=".5pt" on="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xtDS2MDGzMDc0MLZQ0lEKTi0uzszPAykwrQUAXIJ+ECwAAAA="/>
  </w:docVars>
  <w:rsids>
    <w:rsidRoot w:val="00B53A37"/>
    <w:rsid w:val="0000402F"/>
    <w:rsid w:val="00034F2D"/>
    <w:rsid w:val="00056294"/>
    <w:rsid w:val="000665C8"/>
    <w:rsid w:val="00072E0F"/>
    <w:rsid w:val="00082496"/>
    <w:rsid w:val="00084466"/>
    <w:rsid w:val="000A05CD"/>
    <w:rsid w:val="000B5F23"/>
    <w:rsid w:val="000C77A2"/>
    <w:rsid w:val="000F6B51"/>
    <w:rsid w:val="00112ABB"/>
    <w:rsid w:val="00121DED"/>
    <w:rsid w:val="00125246"/>
    <w:rsid w:val="00132DC6"/>
    <w:rsid w:val="00133D35"/>
    <w:rsid w:val="001347B0"/>
    <w:rsid w:val="0014493A"/>
    <w:rsid w:val="0016390D"/>
    <w:rsid w:val="001709B2"/>
    <w:rsid w:val="00172490"/>
    <w:rsid w:val="001744A4"/>
    <w:rsid w:val="00191B98"/>
    <w:rsid w:val="00194CD9"/>
    <w:rsid w:val="0019737B"/>
    <w:rsid w:val="001A06A8"/>
    <w:rsid w:val="001A0CC4"/>
    <w:rsid w:val="001B25FB"/>
    <w:rsid w:val="001C1044"/>
    <w:rsid w:val="001C2F2A"/>
    <w:rsid w:val="001D1FE3"/>
    <w:rsid w:val="001E0765"/>
    <w:rsid w:val="001F02AE"/>
    <w:rsid w:val="00227B9D"/>
    <w:rsid w:val="00254EE4"/>
    <w:rsid w:val="002554FE"/>
    <w:rsid w:val="002563FF"/>
    <w:rsid w:val="0027042E"/>
    <w:rsid w:val="00271DB6"/>
    <w:rsid w:val="00285595"/>
    <w:rsid w:val="00292F71"/>
    <w:rsid w:val="002B5DDD"/>
    <w:rsid w:val="002B61A0"/>
    <w:rsid w:val="002C0DB1"/>
    <w:rsid w:val="002D435F"/>
    <w:rsid w:val="002E0628"/>
    <w:rsid w:val="00301E04"/>
    <w:rsid w:val="00324C19"/>
    <w:rsid w:val="003279C8"/>
    <w:rsid w:val="00394EFD"/>
    <w:rsid w:val="00397AB1"/>
    <w:rsid w:val="00397CAA"/>
    <w:rsid w:val="003B64EA"/>
    <w:rsid w:val="003B79DE"/>
    <w:rsid w:val="003C28CE"/>
    <w:rsid w:val="003D0208"/>
    <w:rsid w:val="003D7BCD"/>
    <w:rsid w:val="003E6D41"/>
    <w:rsid w:val="003F2A58"/>
    <w:rsid w:val="00407855"/>
    <w:rsid w:val="0042643D"/>
    <w:rsid w:val="00447F0F"/>
    <w:rsid w:val="00476B3B"/>
    <w:rsid w:val="004904CC"/>
    <w:rsid w:val="004C2918"/>
    <w:rsid w:val="004C3FF4"/>
    <w:rsid w:val="004D39F0"/>
    <w:rsid w:val="005151F8"/>
    <w:rsid w:val="0053347E"/>
    <w:rsid w:val="00585A82"/>
    <w:rsid w:val="00597F3A"/>
    <w:rsid w:val="005A26EC"/>
    <w:rsid w:val="005A2B35"/>
    <w:rsid w:val="005A2E37"/>
    <w:rsid w:val="005C2221"/>
    <w:rsid w:val="005C2867"/>
    <w:rsid w:val="0060046F"/>
    <w:rsid w:val="00626970"/>
    <w:rsid w:val="00632E77"/>
    <w:rsid w:val="00641B48"/>
    <w:rsid w:val="006459F6"/>
    <w:rsid w:val="00646294"/>
    <w:rsid w:val="006636FD"/>
    <w:rsid w:val="00667737"/>
    <w:rsid w:val="006734A8"/>
    <w:rsid w:val="00696E6F"/>
    <w:rsid w:val="006A3D8F"/>
    <w:rsid w:val="006B590C"/>
    <w:rsid w:val="006D467E"/>
    <w:rsid w:val="006E08D9"/>
    <w:rsid w:val="00707663"/>
    <w:rsid w:val="007227AD"/>
    <w:rsid w:val="007614F4"/>
    <w:rsid w:val="00785B77"/>
    <w:rsid w:val="00794D02"/>
    <w:rsid w:val="007A351D"/>
    <w:rsid w:val="007A3734"/>
    <w:rsid w:val="007A7965"/>
    <w:rsid w:val="007B10F9"/>
    <w:rsid w:val="007B3845"/>
    <w:rsid w:val="007C75BE"/>
    <w:rsid w:val="007F5045"/>
    <w:rsid w:val="008114F8"/>
    <w:rsid w:val="00815957"/>
    <w:rsid w:val="008219A1"/>
    <w:rsid w:val="00824511"/>
    <w:rsid w:val="008346CA"/>
    <w:rsid w:val="008419D0"/>
    <w:rsid w:val="0084395F"/>
    <w:rsid w:val="00850446"/>
    <w:rsid w:val="00853F7E"/>
    <w:rsid w:val="00856241"/>
    <w:rsid w:val="0086505B"/>
    <w:rsid w:val="00884B61"/>
    <w:rsid w:val="008A03B7"/>
    <w:rsid w:val="008D1133"/>
    <w:rsid w:val="008E1135"/>
    <w:rsid w:val="008E1148"/>
    <w:rsid w:val="008E4FE0"/>
    <w:rsid w:val="008E6104"/>
    <w:rsid w:val="008E7AAF"/>
    <w:rsid w:val="00920492"/>
    <w:rsid w:val="009333AF"/>
    <w:rsid w:val="009543BE"/>
    <w:rsid w:val="00966212"/>
    <w:rsid w:val="00974845"/>
    <w:rsid w:val="0097504E"/>
    <w:rsid w:val="0099605C"/>
    <w:rsid w:val="009A10D3"/>
    <w:rsid w:val="009B4D48"/>
    <w:rsid w:val="009B7842"/>
    <w:rsid w:val="009C0C34"/>
    <w:rsid w:val="009D036E"/>
    <w:rsid w:val="009D2A98"/>
    <w:rsid w:val="009D319A"/>
    <w:rsid w:val="009D673D"/>
    <w:rsid w:val="009F15A7"/>
    <w:rsid w:val="00A156A8"/>
    <w:rsid w:val="00A261EE"/>
    <w:rsid w:val="00A26836"/>
    <w:rsid w:val="00A3380D"/>
    <w:rsid w:val="00A3774F"/>
    <w:rsid w:val="00A467F1"/>
    <w:rsid w:val="00A61D17"/>
    <w:rsid w:val="00A77A75"/>
    <w:rsid w:val="00A95A21"/>
    <w:rsid w:val="00A969BD"/>
    <w:rsid w:val="00AA12A5"/>
    <w:rsid w:val="00AA5613"/>
    <w:rsid w:val="00AB0201"/>
    <w:rsid w:val="00AB5B19"/>
    <w:rsid w:val="00AC30D3"/>
    <w:rsid w:val="00AC7DA1"/>
    <w:rsid w:val="00B12835"/>
    <w:rsid w:val="00B16BB9"/>
    <w:rsid w:val="00B24F96"/>
    <w:rsid w:val="00B53A37"/>
    <w:rsid w:val="00B53FEF"/>
    <w:rsid w:val="00B7424A"/>
    <w:rsid w:val="00B9086A"/>
    <w:rsid w:val="00B90914"/>
    <w:rsid w:val="00B92E2D"/>
    <w:rsid w:val="00BE2DF2"/>
    <w:rsid w:val="00C00BCC"/>
    <w:rsid w:val="00C10A46"/>
    <w:rsid w:val="00C30166"/>
    <w:rsid w:val="00C40E88"/>
    <w:rsid w:val="00C44AD2"/>
    <w:rsid w:val="00C50A24"/>
    <w:rsid w:val="00C90294"/>
    <w:rsid w:val="00CA2609"/>
    <w:rsid w:val="00CA6616"/>
    <w:rsid w:val="00CA6A83"/>
    <w:rsid w:val="00CD2795"/>
    <w:rsid w:val="00CD326A"/>
    <w:rsid w:val="00CE1404"/>
    <w:rsid w:val="00D11A19"/>
    <w:rsid w:val="00D568D7"/>
    <w:rsid w:val="00D56F40"/>
    <w:rsid w:val="00D661DC"/>
    <w:rsid w:val="00D744CB"/>
    <w:rsid w:val="00DB7A15"/>
    <w:rsid w:val="00DD3E00"/>
    <w:rsid w:val="00DE7F6E"/>
    <w:rsid w:val="00DF13F4"/>
    <w:rsid w:val="00E07A06"/>
    <w:rsid w:val="00E17261"/>
    <w:rsid w:val="00E20704"/>
    <w:rsid w:val="00E23422"/>
    <w:rsid w:val="00E37F8C"/>
    <w:rsid w:val="00E54AE0"/>
    <w:rsid w:val="00E61A49"/>
    <w:rsid w:val="00E72330"/>
    <w:rsid w:val="00E93E43"/>
    <w:rsid w:val="00EA62CF"/>
    <w:rsid w:val="00EA77D3"/>
    <w:rsid w:val="00EB77C2"/>
    <w:rsid w:val="00EE0307"/>
    <w:rsid w:val="00EE1523"/>
    <w:rsid w:val="00EE67E7"/>
    <w:rsid w:val="00EF1106"/>
    <w:rsid w:val="00EF3526"/>
    <w:rsid w:val="00EF6516"/>
    <w:rsid w:val="00F05BC8"/>
    <w:rsid w:val="00F240B6"/>
    <w:rsid w:val="00F333EE"/>
    <w:rsid w:val="00F364A0"/>
    <w:rsid w:val="00F71B35"/>
    <w:rsid w:val="00F73B18"/>
    <w:rsid w:val="00F73EB6"/>
    <w:rsid w:val="00FB4820"/>
    <w:rsid w:val="00FB77E2"/>
    <w:rsid w:val="00FC0247"/>
    <w:rsid w:val="00FF31E8"/>
    <w:rsid w:val="00FF387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style="mso-position-horizontal-relative:margin;mso-position-vertical-relative:page;mso-width-relative:margin;mso-height-relative:margin" fill="f" fillcolor="white" stroke="f">
      <v:fill color="white" on="f"/>
      <v:stroke weight=".5pt" on="f"/>
    </o:shapedefaults>
    <o:shapelayout v:ext="edit">
      <o:idmap v:ext="edit" data="2"/>
    </o:shapelayout>
  </w:shapeDefaults>
  <w:decimalSymbol w:val=","/>
  <w:listSeparator w:val=";"/>
  <w14:docId w14:val="4A7ED69C"/>
  <w15:docId w15:val="{1365284D-E839-4E7D-ABC9-B556A500DD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4CD9"/>
    <w:pPr>
      <w:spacing w:after="160" w:line="259" w:lineRule="auto"/>
    </w:pPr>
    <w:rPr>
      <w:sz w:val="22"/>
      <w:szCs w:val="22"/>
      <w:lang w:val="en-GB"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C7DA1"/>
    <w:pPr>
      <w:keepNext/>
      <w:keepLines/>
      <w:spacing w:before="200" w:after="0" w:line="276" w:lineRule="auto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AC7DA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/>
      <w:b/>
      <w:bCs/>
      <w:sz w:val="27"/>
      <w:szCs w:val="27"/>
      <w:lang w:eastAsia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Bilgi1">
    <w:name w:val="Üst Bilgi1"/>
    <w:basedOn w:val="Normal"/>
    <w:link w:val="stBilgiChar"/>
    <w:uiPriority w:val="99"/>
    <w:unhideWhenUsed/>
    <w:rsid w:val="00B16BB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DefaultParagraphFont"/>
    <w:link w:val="stBilgi1"/>
    <w:uiPriority w:val="99"/>
    <w:rsid w:val="00B16BB9"/>
  </w:style>
  <w:style w:type="paragraph" w:customStyle="1" w:styleId="AltBilgi1">
    <w:name w:val="Alt Bilgi1"/>
    <w:basedOn w:val="Normal"/>
    <w:link w:val="AltBilgiChar"/>
    <w:uiPriority w:val="99"/>
    <w:unhideWhenUsed/>
    <w:rsid w:val="00B16BB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DefaultParagraphFont"/>
    <w:link w:val="AltBilgi1"/>
    <w:uiPriority w:val="99"/>
    <w:rsid w:val="00B16BB9"/>
  </w:style>
  <w:style w:type="table" w:styleId="TableGrid">
    <w:name w:val="Table Grid"/>
    <w:basedOn w:val="TableNormal"/>
    <w:uiPriority w:val="39"/>
    <w:rsid w:val="00B16BB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B16BB9"/>
    <w:rPr>
      <w:color w:val="0563C1"/>
      <w:u w:val="single"/>
    </w:rPr>
  </w:style>
  <w:style w:type="paragraph" w:customStyle="1" w:styleId="Altyaz1">
    <w:name w:val="Altyazı1"/>
    <w:basedOn w:val="Normal"/>
    <w:link w:val="AltyazChar"/>
    <w:qFormat/>
    <w:rsid w:val="00B16BB9"/>
    <w:pPr>
      <w:autoSpaceDE w:val="0"/>
      <w:autoSpaceDN w:val="0"/>
      <w:adjustRightInd w:val="0"/>
      <w:spacing w:after="0" w:line="360" w:lineRule="auto"/>
      <w:jc w:val="center"/>
    </w:pPr>
    <w:rPr>
      <w:rFonts w:ascii="Times New Roman" w:eastAsia="Times New Roman" w:hAnsi="Times New Roman"/>
      <w:b/>
      <w:bCs/>
      <w:sz w:val="24"/>
      <w:szCs w:val="24"/>
      <w:lang w:val="de-DE" w:eastAsia="tr-TR"/>
    </w:rPr>
  </w:style>
  <w:style w:type="character" w:customStyle="1" w:styleId="AltyazChar">
    <w:name w:val="Altyazı Char"/>
    <w:link w:val="Altyaz1"/>
    <w:rsid w:val="00B16BB9"/>
    <w:rPr>
      <w:rFonts w:ascii="Times New Roman" w:eastAsia="Times New Roman" w:hAnsi="Times New Roman" w:cs="Times New Roman"/>
      <w:b/>
      <w:bCs/>
      <w:sz w:val="24"/>
      <w:szCs w:val="24"/>
      <w:lang w:val="de-DE" w:eastAsia="tr-TR"/>
    </w:rPr>
  </w:style>
  <w:style w:type="paragraph" w:customStyle="1" w:styleId="Default">
    <w:name w:val="Default"/>
    <w:rsid w:val="009F15A7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character" w:customStyle="1" w:styleId="A0">
    <w:name w:val="A0"/>
    <w:uiPriority w:val="99"/>
    <w:rsid w:val="00856241"/>
    <w:rPr>
      <w:color w:val="000000"/>
      <w:sz w:val="20"/>
      <w:szCs w:val="20"/>
    </w:rPr>
  </w:style>
  <w:style w:type="paragraph" w:styleId="NoSpacing">
    <w:name w:val="No Spacing"/>
    <w:uiPriority w:val="1"/>
    <w:qFormat/>
    <w:rsid w:val="00856241"/>
    <w:pPr>
      <w:bidi/>
    </w:pPr>
    <w:rPr>
      <w:sz w:val="22"/>
      <w:szCs w:val="22"/>
      <w:lang w:val="en-US" w:eastAsia="en-US"/>
    </w:rPr>
  </w:style>
  <w:style w:type="character" w:customStyle="1" w:styleId="mw-headline">
    <w:name w:val="mw-headline"/>
    <w:rsid w:val="00856241"/>
  </w:style>
  <w:style w:type="paragraph" w:customStyle="1" w:styleId="CM10">
    <w:name w:val="CM10"/>
    <w:basedOn w:val="Default"/>
    <w:next w:val="Default"/>
    <w:rsid w:val="00CA6A83"/>
    <w:pPr>
      <w:widowControl w:val="0"/>
      <w:spacing w:line="553" w:lineRule="atLeast"/>
    </w:pPr>
    <w:rPr>
      <w:rFonts w:ascii="Times-New-Roman" w:eastAsia="Times New Roman" w:hAnsi="Times-New-Roman" w:cs="Arial"/>
      <w:color w:val="auto"/>
      <w:lang w:bidi="ur-PK"/>
    </w:rPr>
  </w:style>
  <w:style w:type="paragraph" w:styleId="Header">
    <w:name w:val="header"/>
    <w:basedOn w:val="Normal"/>
    <w:link w:val="HeaderChar"/>
    <w:uiPriority w:val="99"/>
    <w:unhideWhenUsed/>
    <w:rsid w:val="00F364A0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uiPriority w:val="99"/>
    <w:rsid w:val="00F364A0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F364A0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rsid w:val="00F364A0"/>
    <w:rPr>
      <w:sz w:val="22"/>
      <w:szCs w:val="22"/>
      <w:lang w:eastAsia="en-US"/>
    </w:rPr>
  </w:style>
  <w:style w:type="paragraph" w:styleId="ListParagraph">
    <w:name w:val="List Paragraph"/>
    <w:basedOn w:val="Normal"/>
    <w:uiPriority w:val="34"/>
    <w:qFormat/>
    <w:rsid w:val="007A351D"/>
    <w:pPr>
      <w:tabs>
        <w:tab w:val="left" w:pos="567"/>
      </w:tabs>
      <w:spacing w:after="0" w:line="240" w:lineRule="auto"/>
      <w:ind w:left="720"/>
      <w:contextualSpacing/>
    </w:pPr>
    <w:rPr>
      <w:rFonts w:ascii="Times" w:hAnsi="Times"/>
      <w:sz w:val="24"/>
      <w:szCs w:val="24"/>
      <w:lang w:val="en-US"/>
    </w:rPr>
  </w:style>
  <w:style w:type="paragraph" w:styleId="PlainText">
    <w:name w:val="Plain Text"/>
    <w:basedOn w:val="Normal"/>
    <w:link w:val="PlainTextChar"/>
    <w:uiPriority w:val="99"/>
    <w:unhideWhenUsed/>
    <w:rsid w:val="00E20704"/>
    <w:pPr>
      <w:spacing w:after="0" w:line="240" w:lineRule="auto"/>
    </w:pPr>
    <w:rPr>
      <w:rFonts w:ascii="Consolas" w:hAnsi="Consolas" w:cs="Consolas"/>
      <w:sz w:val="21"/>
      <w:szCs w:val="21"/>
      <w:lang w:val="pt-BR"/>
    </w:rPr>
  </w:style>
  <w:style w:type="character" w:customStyle="1" w:styleId="PlainTextChar">
    <w:name w:val="Plain Text Char"/>
    <w:link w:val="PlainText"/>
    <w:uiPriority w:val="99"/>
    <w:rsid w:val="00E20704"/>
    <w:rPr>
      <w:rFonts w:ascii="Consolas" w:hAnsi="Consolas" w:cs="Consolas"/>
      <w:sz w:val="21"/>
      <w:szCs w:val="21"/>
      <w:lang w:val="pt-BR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605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9605C"/>
    <w:rPr>
      <w:rFonts w:ascii="Tahoma" w:hAnsi="Tahoma" w:cs="Tahoma"/>
      <w:sz w:val="16"/>
      <w:szCs w:val="16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AC7DA1"/>
    <w:rPr>
      <w:rFonts w:ascii="Cambria" w:eastAsia="Times New Roman" w:hAnsi="Cambria"/>
      <w:b/>
      <w:bCs/>
      <w:color w:val="4F81BD"/>
      <w:sz w:val="26"/>
      <w:szCs w:val="26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AC7DA1"/>
    <w:rPr>
      <w:rFonts w:ascii="Times New Roman" w:eastAsia="Times New Roman" w:hAnsi="Times New Roman"/>
      <w:b/>
      <w:bCs/>
      <w:sz w:val="27"/>
      <w:szCs w:val="27"/>
    </w:rPr>
  </w:style>
  <w:style w:type="character" w:customStyle="1" w:styleId="apple-style-span">
    <w:name w:val="apple-style-span"/>
    <w:rsid w:val="00AC7DA1"/>
  </w:style>
  <w:style w:type="paragraph" w:customStyle="1" w:styleId="EndNoteBibliography">
    <w:name w:val="EndNote Bibliography"/>
    <w:basedOn w:val="Normal"/>
    <w:link w:val="EndNoteBibliographyChar"/>
    <w:rsid w:val="00AC7DA1"/>
    <w:pPr>
      <w:spacing w:after="200" w:line="240" w:lineRule="auto"/>
    </w:pPr>
    <w:rPr>
      <w:noProof/>
      <w:lang w:val="en-US"/>
    </w:rPr>
  </w:style>
  <w:style w:type="character" w:customStyle="1" w:styleId="EndNoteBibliographyChar">
    <w:name w:val="EndNote Bibliography Char"/>
    <w:link w:val="EndNoteBibliography"/>
    <w:rsid w:val="00AC7DA1"/>
    <w:rPr>
      <w:noProof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2298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19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8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49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83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70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rcid.org/0000-0001-9960-6595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orcid.org/0009-0002-6601-2912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orcid.org/0000-0002-0821-3225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orcid.org/0009-0004-0360-4720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0B0C3C-C52C-4B84-A083-76CAFC5F7E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1</Pages>
  <Words>114</Words>
  <Characters>947</Characters>
  <Application>Microsoft Office Word</Application>
  <DocSecurity>0</DocSecurity>
  <Lines>47</Lines>
  <Paragraphs>3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Silentall Unattended Installer</Company>
  <LinksUpToDate>false</LinksUpToDate>
  <CharactersWithSpaces>1024</CharactersWithSpaces>
  <SharedDoc>false</SharedDoc>
  <HLinks>
    <vt:vector size="12" baseType="variant">
      <vt:variant>
        <vt:i4>5570584</vt:i4>
      </vt:variant>
      <vt:variant>
        <vt:i4>6</vt:i4>
      </vt:variant>
      <vt:variant>
        <vt:i4>0</vt:i4>
      </vt:variant>
      <vt:variant>
        <vt:i4>5</vt:i4>
      </vt:variant>
      <vt:variant>
        <vt:lpwstr>http://doi.org/10.4194/1303-2712-v18_7_10</vt:lpwstr>
      </vt:variant>
      <vt:variant>
        <vt:lpwstr/>
      </vt:variant>
      <vt:variant>
        <vt:i4>5570584</vt:i4>
      </vt:variant>
      <vt:variant>
        <vt:i4>3</vt:i4>
      </vt:variant>
      <vt:variant>
        <vt:i4>0</vt:i4>
      </vt:variant>
      <vt:variant>
        <vt:i4>5</vt:i4>
      </vt:variant>
      <vt:variant>
        <vt:lpwstr>http://doi.org/10.4194/1303-2712-v18_7_1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iye Nur SALTAN</dc:creator>
  <cp:lastModifiedBy>ASUS</cp:lastModifiedBy>
  <cp:revision>10</cp:revision>
  <dcterms:created xsi:type="dcterms:W3CDTF">2021-10-27T10:24:00Z</dcterms:created>
  <dcterms:modified xsi:type="dcterms:W3CDTF">2025-09-22T0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12c9630-36fe-493a-979c-c84209faf041</vt:lpwstr>
  </property>
</Properties>
</file>